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Zurich</w:t>
      </w:r>
    </w:p>
    <w:bookmarkStart w:id="21" w:name="X53d14f3934ca00aac6980447486d48f54b8f753"/>
    <w:p>
      <w:pPr>
        <w:pStyle w:val="Heading1"/>
      </w:pPr>
      <w:r>
        <w:t xml:space="preserve">Internship Application Letter: Firefighter Training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Personnel Department</w:t>
      </w:r>
      <w:r>
        <w:br/>
      </w:r>
      <w:r>
        <w:rPr>
          <w:bCs/>
          <w:b/>
        </w:rPr>
        <w:t xml:space="preserve">Zürcher Feuerwehr (Zurich Fire Department)</w:t>
      </w:r>
      <w:r>
        <w:br/>
      </w:r>
      <w:r>
        <w:t xml:space="preserve"> </w:t>
      </w:r>
      <w:r>
        <w:rPr>
          <w:bCs/>
          <w:b/>
        </w:rPr>
        <w:t xml:space="preserve">Address:</w:t>
      </w:r>
      <w:r>
        <w:t xml:space="preserve"> </w:t>
      </w:r>
      <w:r>
        <w:t xml:space="preserve">Seefeldstrasse 180, 8008 Zürich, Switzerland</w:t>
      </w:r>
    </w:p>
    <w:bookmarkStart w:id="20" w:name="Xf66b74f8bd32f49b5584b579369f80291bb9705"/>
    <w:p>
      <w:pPr>
        <w:pStyle w:val="Heading2"/>
      </w:pPr>
      <w:r>
        <w:t xml:space="preserve">Subject: Application for Firefighter Internship Program at Zürcher Feuerwehr</w:t>
      </w:r>
    </w:p>
    <w:p>
      <w:pPr>
        <w:pStyle w:val="FirstParagraph"/>
      </w:pPr>
      <w:r>
        <w:t xml:space="preserve">Dear Hiring Committee of the Zürcher Feuerwehr,</w:t>
      </w:r>
      <w:r>
        <w:t xml:space="preserve"> </w:t>
      </w:r>
      <w:r>
        <w:t xml:space="preserve">I am writing with profound enthusiasm to express my earnest interest in securing an internship position within your esteemed Firefighter Training Program at the Zurich Fire Department (Zürcher Feuerwehr). As a highly motivated and physically resilient candidate with a deep commitment to public safety, I have meticulously prepared this</w:t>
      </w:r>
      <w:r>
        <w:t xml:space="preserve"> </w:t>
      </w:r>
      <w:r>
        <w:rPr>
          <w:bCs/>
          <w:b/>
        </w:rPr>
        <w:t xml:space="preserve">Internship Application Letter</w:t>
      </w:r>
      <w:r>
        <w:t xml:space="preserve"> </w:t>
      </w:r>
      <w:r>
        <w:t xml:space="preserve">to demonstrate how my qualifications align precisely with the rigorous demands of firefighting in</w:t>
      </w:r>
      <w:r>
        <w:t xml:space="preserve"> </w:t>
      </w:r>
      <w:r>
        <w:rPr>
          <w:bCs/>
          <w:b/>
        </w:rPr>
        <w:t xml:space="preserve">Switzerland Zurich</w:t>
      </w:r>
      <w:r>
        <w:t xml:space="preserve">. This letter serves as both my formal application and a testament to my unwavering dedication to becoming a valued member of Zurich’s emergency response community.</w:t>
      </w:r>
      <w:r>
        <w:t xml:space="preserve"> </w:t>
      </w:r>
      <w:r>
        <w:t xml:space="preserve">My journey toward firefighting began during my secondary education at ETH Zurich’s Youth Emergency Response Program, where I completed 200 hours of foundational training in fire dynamics, hazardous materials handling, and advanced first aid. This experience ignited a passion for the multifaceted nature of modern firefighting—far beyond extinguishing flames—to include emergency medical services (EMS), technical rescue operations, and community risk education. I quickly realized that Zurich’s Fire Department embodies the pinnacle of this integrated approach: a globally recognized institution where technological innovation meets unwavering civic duty. The opportunity to contribute to such an organization through a structured</w:t>
      </w:r>
      <w:r>
        <w:t xml:space="preserve"> </w:t>
      </w:r>
      <w:r>
        <w:rPr>
          <w:bCs/>
          <w:b/>
        </w:rPr>
        <w:t xml:space="preserve">Firefighter</w:t>
      </w:r>
      <w:r>
        <w:t xml:space="preserve"> </w:t>
      </w:r>
      <w:r>
        <w:t xml:space="preserve">internship in</w:t>
      </w:r>
      <w:r>
        <w:t xml:space="preserve"> </w:t>
      </w:r>
      <w:r>
        <w:rPr>
          <w:bCs/>
          <w:b/>
        </w:rPr>
        <w:t xml:space="preserve">Switzerland Zurich</w:t>
      </w:r>
      <w:r>
        <w:t xml:space="preserve"> </w:t>
      </w:r>
      <w:r>
        <w:t xml:space="preserve">represents not just a professional aspiration, but a calling deeply rooted in my values.</w:t>
      </w:r>
      <w:r>
        <w:t xml:space="preserve"> </w:t>
      </w:r>
      <w:r>
        <w:t xml:space="preserve">What particularly draws me to the Zürcher Feuerwehr is its commitment to excellence within Switzerland’s unique urban landscape. As the largest city in Switzerland and a global hub for finance and innovation, Zurich presents complex emergency scenarios—from high-rise fires at the Bahnhofstrasse district, to technical rescues at Zurich Airport, to wildfire mitigation in surrounding Alpine foothills. The department’s investment in cutting-edge technology (including AI-driven incident prediction systems and drone-assisted search operations) reflects a forward-thinking ethos I am eager to engage with. In my academic studies of Public Safety Management at the University of Applied Sciences Western Switzerland, I analyzed Zurich’s fire response protocols during the 2021 Bürkliplatz incident, recognizing how their coordinated multi-agency approach saved critical time in a densely populated urban environment. This insight has cemented my desire to learn directly under Zurich’s experts.</w:t>
      </w:r>
      <w:r>
        <w:t xml:space="preserve"> </w:t>
      </w:r>
      <w:r>
        <w:t xml:space="preserve">My practical readiness for this</w:t>
      </w:r>
      <w:r>
        <w:t xml:space="preserve"> </w:t>
      </w:r>
      <w:r>
        <w:rPr>
          <w:bCs/>
          <w:b/>
        </w:rPr>
        <w:t xml:space="preserve">Internship Application Letter</w:t>
      </w:r>
      <w:r>
        <w:t xml:space="preserve"> </w:t>
      </w:r>
      <w:r>
        <w:t xml:space="preserve">extends beyond theoretical knowledge. I hold a Swiss-recognized First Aid Certificate (Level B), completed 300 hours of volunteer work with the Swiss Civil Protection Corps in rural Aargau, and maintain exceptional physical fitness—verified by my performance in the Zurich City Police Fitness Test (85th percentile). Crucially, I am actively pursuing German language proficiency at a C1 level through intensive courses at Zürich’s Volkshochschule, understanding that fluency is non-negotiable for effective communication in emergency situations across</w:t>
      </w:r>
      <w:r>
        <w:t xml:space="preserve"> </w:t>
      </w:r>
      <w:r>
        <w:rPr>
          <w:bCs/>
          <w:b/>
        </w:rPr>
        <w:t xml:space="preserve">Switzerland Zurich</w:t>
      </w:r>
      <w:r>
        <w:t xml:space="preserve">. I have also researched the mandatory Swiss vocational training framework (Berufsbildung) for firefighters and confirm my eligibility to enroll in a 3-year apprenticeship program upon completion of this internship.</w:t>
      </w:r>
      <w:r>
        <w:t xml:space="preserve"> </w:t>
      </w:r>
      <w:r>
        <w:t xml:space="preserve">I recognize that firefighting demands not only physical stamina but profound emotional resilience. During the 2020 Zurich flood emergency, I assisted local volunteers with evacuation logistics—a role requiring calm under pressure, clear communication across language barriers (including Italian and Portuguese speakers in Zurich’s diverse communities), and rapid decision-making. This experience taught me that effective firefighting in a cosmopolitan city like Zurich hinges on cultural sensitivity as much as technical skill. The Zürcher Feuerwehr’s emphasis on "Sicherheit durch Prävention" (safety through prevention) resonates deeply with my belief that true community safety begins long before an emergency occurs.</w:t>
      </w:r>
      <w:r>
        <w:t xml:space="preserve"> </w:t>
      </w:r>
      <w:r>
        <w:t xml:space="preserve">My academic background includes a thesis on "Urban Fire Response Strategies in Alpine Cities," which examined Zurich’s use of historical data to optimize fire station placement. I am particularly keen to learn how the department integrates this methodology with real-time data from smart-city infrastructure like Zurich’s new IoT-based smoke detection network. Furthermore, I understand that</w:t>
      </w:r>
      <w:r>
        <w:t xml:space="preserve"> </w:t>
      </w:r>
      <w:r>
        <w:rPr>
          <w:bCs/>
          <w:b/>
        </w:rPr>
        <w:t xml:space="preserve">Firefighter</w:t>
      </w:r>
      <w:r>
        <w:t xml:space="preserve"> </w:t>
      </w:r>
      <w:r>
        <w:t xml:space="preserve">training in</w:t>
      </w:r>
      <w:r>
        <w:t xml:space="preserve"> </w:t>
      </w:r>
      <w:r>
        <w:rPr>
          <w:bCs/>
          <w:b/>
        </w:rPr>
        <w:t xml:space="preserve">Switzerland Zurich</w:t>
      </w:r>
      <w:r>
        <w:t xml:space="preserve"> </w:t>
      </w:r>
      <w:r>
        <w:t xml:space="preserve">involves extensive collaboration with the Swiss Red Cross, police, and environmental agencies—preparing candidates for the interdisciplinary nature of modern emergency management. I am eager to contribute my analytical skills to this collaborative framework while absorbing the nuanced practices unique to Zurich’s operation.</w:t>
      </w:r>
      <w:r>
        <w:t xml:space="preserve"> </w:t>
      </w:r>
      <w:r>
        <w:t xml:space="preserve">The cultural fabric of Switzerland further motivates me. In</w:t>
      </w:r>
      <w:r>
        <w:t xml:space="preserve"> </w:t>
      </w:r>
      <w:r>
        <w:rPr>
          <w:bCs/>
          <w:b/>
        </w:rPr>
        <w:t xml:space="preserve">Switzerland Zurich</w:t>
      </w:r>
      <w:r>
        <w:t xml:space="preserve">, trust in public institutions is paramount, and firefighting embodies this principle through its visible, life-saving presence. I have studied how Zürcher Feuerwehr officers are embedded in neighborhood initiatives—from school safety workshops to elderly home fire safety checks—fostering the mutual respect that defines Swiss civic life. I am prepared to fully embrace this ethos by participating in community outreach as part of my internship, not merely observing.</w:t>
      </w:r>
      <w:r>
        <w:t xml:space="preserve"> </w:t>
      </w:r>
      <w:r>
        <w:t xml:space="preserve">To summarize: My technical training, physical readiness, language commitment, and understanding of Zurich’s operational context position me to immediately contribute value during your Firefighter Internship Program. I am not seeking a generic internship; I seek the privilege of learning from Switzerland’s finest emergency responders in the heart of Zurich—a city where safety is not just a service but a civic identity.</w:t>
      </w:r>
      <w:r>
        <w:t xml:space="preserve"> </w:t>
      </w:r>
      <w:r>
        <w:t xml:space="preserve">Thank you for considering my application. I have attached my detailed curriculum vitae, academic transcripts, and language proficiency certificates for your review. I welcome the opportunity to discuss how my proactive approach and dedication to public service align with Zürcher Feuerwehr’s mission in an interview at your earliest convenience. Please feel free to contact me via email (name@email.com) or phone (+41 79 XXX XXXX).</w:t>
      </w:r>
      <w:r>
        <w:t xml:space="preserve"> </w:t>
      </w:r>
      <w:r>
        <w:t xml:space="preserve">With utmost respect for the vital work of Zurich’s firefighters,</w:t>
      </w:r>
      <w:r>
        <w:t xml:space="preserve"> </w:t>
      </w:r>
      <w:r>
        <w:t xml:space="preserve">Sincerely,</w:t>
      </w:r>
      <w:r>
        <w:t xml:space="preserve"> </w:t>
      </w:r>
      <w:r>
        <w:rPr>
          <w:bCs/>
          <w:b/>
        </w:rPr>
        <w:t xml:space="preserve">Anna Müller</w:t>
      </w:r>
      <w:r>
        <w:br/>
      </w:r>
      <w:r>
        <w:t xml:space="preserve">Citizenship: Swiss Citizen (Nationality Card #CH-123456)</w:t>
      </w:r>
      <w:r>
        <w:br/>
      </w:r>
      <w:r>
        <w:t xml:space="preserve">Email: anna.muller@email.com</w:t>
      </w:r>
      <w:r>
        <w:br/>
      </w:r>
      <w:r>
        <w:t xml:space="preserve">Phone: +41 79 123 45 67</w:t>
      </w:r>
      <w:r>
        <w:br/>
      </w:r>
      <w:r>
        <w:t xml:space="preserve">Address: Hirschengraben 25, 8001 Zürich, Switzer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Zurich</dc:title>
  <dc:creator/>
  <dc:language>en</dc:language>
  <cp:keywords/>
  <dcterms:created xsi:type="dcterms:W3CDTF">2026-07-21T02:41:00Z</dcterms:created>
  <dcterms:modified xsi:type="dcterms:W3CDTF">2026-07-21T02:41:00Z</dcterms:modified>
</cp:coreProperties>
</file>

<file path=docProps/custom.xml><?xml version="1.0" encoding="utf-8"?>
<Properties xmlns="http://schemas.openxmlformats.org/officeDocument/2006/custom-properties" xmlns:vt="http://schemas.openxmlformats.org/officeDocument/2006/docPropsVTypes"/>
</file>